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A4B53" w14:textId="7352FCE7" w:rsidR="00D02AD0" w:rsidRPr="00A71424" w:rsidRDefault="00A71424" w:rsidP="00A71424">
      <w:pPr>
        <w:jc w:val="center"/>
        <w:rPr>
          <w:rFonts w:asciiTheme="majorHAnsi" w:hAnsiTheme="majorHAnsi" w:cs="Arial"/>
          <w:color w:val="500050"/>
          <w:sz w:val="22"/>
        </w:rPr>
      </w:pPr>
      <w:r w:rsidRPr="00A71424">
        <w:rPr>
          <w:rFonts w:asciiTheme="majorHAnsi" w:hAnsiTheme="majorHAnsi"/>
          <w:noProof/>
          <w:color w:val="1F497D" w:themeColor="text2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DB0A36" wp14:editId="508F986C">
                <wp:simplePos x="0" y="0"/>
                <wp:positionH relativeFrom="column">
                  <wp:posOffset>121920</wp:posOffset>
                </wp:positionH>
                <wp:positionV relativeFrom="paragraph">
                  <wp:posOffset>182880</wp:posOffset>
                </wp:positionV>
                <wp:extent cx="6172200" cy="320040"/>
                <wp:effectExtent l="57150" t="19050" r="76200" b="990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2004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66106A" w14:textId="652BAC23" w:rsidR="00A71424" w:rsidRPr="00A71424" w:rsidRDefault="00A71424" w:rsidP="00A71424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71424">
                              <w:rPr>
                                <w:color w:val="FFFFFF" w:themeColor="background1"/>
                              </w:rPr>
                              <w:t>Training Programme on En</w:t>
                            </w:r>
                            <w:r w:rsidR="00271134">
                              <w:rPr>
                                <w:color w:val="FFFFFF" w:themeColor="background1"/>
                              </w:rPr>
                              <w:t>ergy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B0A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6pt;margin-top:14.4pt;width:486pt;height:25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8CMPwIAAMEEAAAOAAAAZHJzL2Uyb0RvYy54bWysVNuO0zAQfUfiHyy/07TZsgtR09XSBYS0&#10;XMQuHzB17MbC8QTbbVK+nrGTZitAICFeLDsz5/jMnHFW131j2EE6r9GWfDGbcyatwErbXcm/PLx5&#10;9oIzH8BWYNDKkh+l59frp09WXVvIHGs0lXSMSKwvurbkdQhtkWVe1LIBP8NWWgoqdA0EOrpdVjno&#10;iL0xWT6fX2Yduqp1KKT39PV2CPJ14ldKivBRKS8DMyUnbSGtLq3buGbrFRQ7B22txSgD/kFFA9rS&#10;pRPVLQRge6d/oWq0cOhRhZnAJkOltJCpBqpmMf+pmvsaWplqoeb4dmqT/3+04sPhk2O6Knm+uOLM&#10;QkMmPcg+sFfYszz2p2t9QWn3LSWGnj6Tz6lW396h+OqZxU0NdidvnMOullCRvkVEZmfQgcdHkm33&#10;Hiu6BvYBE1GvXBObR+1gxE4+HSdvohRBHy8XVzkZzpmg2AXtlsm8DIoTunU+vJXYsLgpuSPvEzsc&#10;7nyIaqA4pcTLjI1rlPvaVmkMAmgz7Ck1hpP+KHkUH45GDtDPUlHTHjsRx1VujGMHoEEDIaQNQwsi&#10;E2VHmNLGTMCLoYV/Ao75ESrTKE/g/O/gCZFuRhsmcKMtut8RmEmyGvJPHRjqjmaGftuPI7HF6khm&#10;OhzeFP0DaFOj+85ZR++p5P7bHpzkzLyzNBAvF0tyjIV0WD6/yungziPb8whYQVQlD5wN201IjzYW&#10;Y/GGBkfp5GkUNSgZxdI7SVaPbzo+xPNzynr886x/AAAA//8DAFBLAwQUAAYACAAAACEAkGPSMtwA&#10;AAAIAQAADwAAAGRycy9kb3ducmV2LnhtbEyPwU7DMBBE70j9B2uRuFGnkUibEKeqQBw4cKCp1KsT&#10;L0mEvQ6x2wa+nuVEj7NvNDtTbmdnxRmnMHhSsFomIJBabwbqFBzql/sNiBA1GW09oYJvDLCtFjel&#10;Loy/0Due97ETHEKh0Ar6GMdCytD26HRY+hGJ2YefnI4sp06aSV843FmZJkkmnR6IP/R6xKce28/9&#10;ySnIxjf6ia+1f0jW9rnB+is72kypu9t59wgi4hz/zfBXn6tDxZ0afyIThGWdp+xUkG54AfM8X/Gh&#10;UbBmIKtSXg+ofgEAAP//AwBQSwECLQAUAAYACAAAACEAtoM4kv4AAADhAQAAEwAAAAAAAAAAAAAA&#10;AAAAAAAAW0NvbnRlbnRfVHlwZXNdLnhtbFBLAQItABQABgAIAAAAIQA4/SH/1gAAAJQBAAALAAAA&#10;AAAAAAAAAAAAAC8BAABfcmVscy8ucmVsc1BLAQItABQABgAIAAAAIQDeb8CMPwIAAMEEAAAOAAAA&#10;AAAAAAAAAAAAAC4CAABkcnMvZTJvRG9jLnhtbFBLAQItABQABgAIAAAAIQCQY9Iy3AAAAAgBAAAP&#10;AAAAAAAAAAAAAAAAAJkEAABkcnMvZG93bnJldi54bWxQSwUGAAAAAAQABADzAAAAogUAAAAA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2566106A" w14:textId="652BAC23" w:rsidR="00A71424" w:rsidRPr="00A71424" w:rsidRDefault="00A71424" w:rsidP="00A71424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A71424">
                        <w:rPr>
                          <w:color w:val="FFFFFF" w:themeColor="background1"/>
                        </w:rPr>
                        <w:t>Training Programme on En</w:t>
                      </w:r>
                      <w:r w:rsidR="00271134">
                        <w:rPr>
                          <w:color w:val="FFFFFF" w:themeColor="background1"/>
                        </w:rPr>
                        <w:t>ergy Manag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71424">
        <w:rPr>
          <w:rFonts w:asciiTheme="majorHAnsi" w:hAnsiTheme="majorHAnsi"/>
          <w:noProof/>
          <w:color w:val="1F497D" w:themeColor="text2"/>
          <w:lang w:val="en-US"/>
        </w:rPr>
        <w:drawing>
          <wp:anchor distT="0" distB="0" distL="114300" distR="114300" simplePos="0" relativeHeight="251662336" behindDoc="1" locked="0" layoutInCell="1" allowOverlap="1" wp14:anchorId="1DDC8389" wp14:editId="5622D8D0">
            <wp:simplePos x="0" y="0"/>
            <wp:positionH relativeFrom="column">
              <wp:posOffset>6629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249E9" w:rsidRPr="00A71424">
        <w:rPr>
          <w:rFonts w:asciiTheme="majorHAnsi" w:hAnsiTheme="majorHAnsi" w:cs="Arial"/>
          <w:color w:val="1F497D" w:themeColor="text2"/>
          <w:sz w:val="26"/>
          <w:szCs w:val="26"/>
          <w:lang w:val="en"/>
        </w:rPr>
        <w:t xml:space="preserve">(According to </w:t>
      </w:r>
      <w:r w:rsidRPr="00A71424">
        <w:rPr>
          <w:rFonts w:asciiTheme="majorHAnsi" w:hAnsiTheme="majorHAnsi" w:cs="Arial"/>
          <w:color w:val="1F497D" w:themeColor="text2"/>
          <w:sz w:val="26"/>
          <w:szCs w:val="26"/>
          <w:lang w:val="en"/>
        </w:rPr>
        <w:t>the mandatory requirements for the Energy Managers’ accreditation by SLSEA</w:t>
      </w:r>
      <w:r w:rsidR="002249E9" w:rsidRPr="00A71424">
        <w:rPr>
          <w:rFonts w:asciiTheme="majorHAnsi" w:hAnsiTheme="majorHAnsi" w:cs="Arial"/>
          <w:color w:val="1F497D" w:themeColor="text2"/>
          <w:sz w:val="26"/>
          <w:szCs w:val="26"/>
          <w:lang w:val="en"/>
        </w:rPr>
        <w:t>)</w:t>
      </w:r>
      <w:bookmarkStart w:id="0" w:name="_GoBack"/>
      <w:bookmarkEnd w:id="0"/>
    </w:p>
    <w:p w14:paraId="366897D4" w14:textId="5EBF397E" w:rsidR="00D02AD0" w:rsidRPr="00A71424" w:rsidRDefault="00D55C4A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 w:rsidRPr="00A71424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 Detail</w:t>
      </w:r>
      <w:r w:rsidR="00236BAB" w:rsidRPr="00A71424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D02AD0" w:rsidRPr="00A71424" w14:paraId="5DE4CA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57069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Title (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Dr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s</w:t>
            </w:r>
            <w:proofErr w:type="spellEnd"/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887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48FE4B2C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3B55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2119E700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FAA89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435A2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A522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F480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CD1D6F1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A818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C5266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3DC0F8AA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A4C1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6BB7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023BF5AF" w14:textId="77777777">
        <w:trPr>
          <w:trHeight w:val="43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598A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7DD6C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D5A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5CB9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:rsidRPr="00A71424" w14:paraId="48DE3451" w14:textId="77777777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F132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F4F8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B847D" w14:textId="77777777" w:rsidR="00D02AD0" w:rsidRPr="00A71424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71424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AAA" w14:textId="77777777" w:rsidR="00D02AD0" w:rsidRPr="00A71424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F89EB3C" w14:textId="77777777" w:rsidR="00D02AD0" w:rsidRPr="00A71424" w:rsidRDefault="00D02AD0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39120E2D" w14:textId="77777777" w:rsidR="00D02AD0" w:rsidRPr="00A71424" w:rsidRDefault="00D55C4A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A71424">
        <w:rPr>
          <w:rFonts w:asciiTheme="majorHAnsi" w:hAnsiTheme="majorHAnsi"/>
          <w:color w:val="auto"/>
          <w:szCs w:val="24"/>
          <w:lang w:val="en-US"/>
        </w:rPr>
        <w:t>Payment Method*</w:t>
      </w:r>
    </w:p>
    <w:p w14:paraId="04B6A2BA" w14:textId="7AEC4DFB" w:rsidR="00D02AD0" w:rsidRPr="00A71424" w:rsidRDefault="00E63036" w:rsidP="00E63036">
      <w:pPr>
        <w:spacing w:line="240" w:lineRule="auto"/>
        <w:jc w:val="center"/>
        <w:rPr>
          <w:rFonts w:asciiTheme="majorHAnsi" w:hAnsiTheme="majorHAnsi"/>
          <w:color w:val="auto"/>
          <w:szCs w:val="24"/>
          <w:lang w:val="en-US"/>
        </w:rPr>
      </w:pPr>
      <w:r w:rsidRPr="00A71424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9942FD" wp14:editId="5804B8AA">
                <wp:simplePos x="0" y="0"/>
                <wp:positionH relativeFrom="column">
                  <wp:posOffset>34042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65E8C03B" id="Rectangle 7" o:spid="_x0000_s1026" style="position:absolute;margin-left:268.05pt;margin-top:1.35pt;width:12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3DDQIAACMEAAAOAAAAZHJzL2Uyb0RvYy54bWysU1Fv0zAQfkfiP1h+p0mqlm5R02nqVIQ0&#10;YGLwA1zHSSwcnzm7Tcev5+x0JQOeEH6wfL7z5+++u1vfnHrDjgq9BlvxYpZzpqyEWtu24l+/7N5c&#10;ceaDsLUwYFXFn5TnN5vXr9aDK9UcOjC1QkYg1peDq3gXgiuzzMtO9cLPwClLzgawF4FMbLMaxUDo&#10;vcnmef42GwBrhyCV93R7Nzr5JuE3jZLhU9N4FZipOHELace07+OebdaibFG4TsszDfEPLHqhLX16&#10;gboTQbAD6j+gei0RPDRhJqHPoGm0VCkHyqbIf8vmsRNOpVxIHO8uMvn/Bys/Hh+Q6briK86s6KlE&#10;n0k0YVuj2CrKMzhfUtSje8CYoHf3IL95ZmHbUZS6RYShU6ImUkWMz148iIanp2w/fICa0MUhQFLq&#10;1GAfAUkDdkoFeboURJ0Ck3RZLOeLnMomyXU+xx9E+fzYoQ/vFPQsHiqORD2Bi+O9D2Poc0giD0bX&#10;O21MMrDdbw2yo6De2KWV+FOO0zBj2VDx6+V8mZBf+PwUIk/rbxC9DtTkRvcVv5oGGXuWKyo0Kr2H&#10;+onUQhg7lSaLDh3gD84G6tKK++8HgYoz896S4tfFYhHbOhmL5WpOBk49+6lHWElQFQ+cjcdtGEfh&#10;4FC3Hf1UpBwt3FKVGp0UjBUcWZ3JUiemGpynJrb61E5Rv2Z78xMAAP//AwBQSwMEFAAGAAgAAAAh&#10;ABVd7IfdAAAACAEAAA8AAABkcnMvZG93bnJldi54bWxMj8FOwzAQRO9I/IO1SNyo3VRNIcSpEKhI&#10;HNv0wm0TmyQQr6PYaQNfz3Iqx6cZzb7Nt7PrxcmOofOkYblQICzV3nTUaDiWu7t7ECEiGew9WQ3f&#10;NsC2uL7KMTP+THt7OsRG8AiFDDW0MQ6ZlKFurcOw8IMlzj786DAyjo00I5553PUyUSqVDjviCy0O&#10;9rm19ddhchqqLjniz758Ve5ht4pvc/k5vb9ofXszPz2CiHaOlzL86bM6FOxU+YlMEL2G9SpdclVD&#10;sgHB+TpVzBVzugFZ5PL/A8UvAAAA//8DAFBLAQItABQABgAIAAAAIQC2gziS/gAAAOEBAAATAAAA&#10;AAAAAAAAAAAAAAAAAABbQ29udGVudF9UeXBlc10ueG1sUEsBAi0AFAAGAAgAAAAhADj9If/WAAAA&#10;lAEAAAsAAAAAAAAAAAAAAAAALwEAAF9yZWxzLy5yZWxzUEsBAi0AFAAGAAgAAAAhAB7hPcMNAgAA&#10;IwQAAA4AAAAAAAAAAAAAAAAALgIAAGRycy9lMm9Eb2MueG1sUEsBAi0AFAAGAAgAAAAhABVd7Ifd&#10;AAAACAEAAA8AAAAAAAAAAAAAAAAAZwQAAGRycy9kb3ducmV2LnhtbFBLBQYAAAAABAAEAPMAAABx&#10;BQAAAAA=&#10;"/>
            </w:pict>
          </mc:Fallback>
        </mc:AlternateContent>
      </w:r>
      <w:r w:rsidRPr="00A71424"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4BDD7" wp14:editId="036AE88C">
                <wp:simplePos x="0" y="0"/>
                <wp:positionH relativeFrom="column">
                  <wp:posOffset>15944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30C95B60" id="Rectangle 6" o:spid="_x0000_s1026" style="position:absolute;margin-left:125.55pt;margin-top:1.35pt;width:12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CU/DQIAACMEAAAOAAAAZHJzL2Uyb0RvYy54bWysU1Fv0zAQfkfiP1h+p0mqtmxR02nqVIQ0&#10;YGLwA1zHSSwcnzm7Tcev5+x0JQOeEH6wfL7z5+++u1vfnHrDjgq9BlvxYpZzpqyEWtu24l+/7N5c&#10;ceaDsLUwYFXFn5TnN5vXr9aDK9UcOjC1QkYg1peDq3gXgiuzzMtO9cLPwClLzgawF4FMbLMaxUDo&#10;vcnmeb7KBsDaIUjlPd3ejU6+SfhNo2T41DReBWYqTtxC2jHt+7hnm7UoWxSu0/JMQ/wDi15oS59e&#10;oO5EEOyA+g+oXksED02YSegzaBotVcqBsiny37J57IRTKRcSx7uLTP7/wcqPxwdkuq74ijMreirR&#10;ZxJN2NYotoryDM6XFPXoHjAm6N09yG+eWdh2FKVuEWHolKiJVBHjsxcPouHpKdsPH6AmdHEIkJQ6&#10;NdhHQNKAnVJBni4FUafAJF0Wy/kip7JJcp3P8QdRPj926MM7BT2Lh4ojUU/g4njvwxj6HJLIg9H1&#10;ThuTDGz3W4PsKKg3dmkl/pTjNMxYNlT8ejlfJuQXPj+FyNP6G0SvAzW50X3Fr6ZBxp7ligqNSu+h&#10;fiK1EMZOpcmiQwf4g7OBurTi/vtBoOLMvLek+HWxWMS2TsZi+XZOBk49+6lHWElQFQ+cjcdtGEfh&#10;4FC3Hf1UpBwt3FKVGp0UjBUcWZ3JUiemGpynJrb61E5Rv2Z78xMAAP//AwBQSwMEFAAGAAgAAAAh&#10;ANy06FvcAAAACAEAAA8AAABkcnMvZG93bnJldi54bWxMj0FPg0AQhe8m/ofNmHizC5gWRZbGaGri&#10;saUXbwOMgLKzhF1a9Nc7nvT2Xt7Lm2/y7WIHdaLJ944NxKsIFHHtmp5bA8dyd3MHygfkBgfHZOCL&#10;PGyLy4scs8adeU+nQ2iVjLDP0EAXwphp7euOLPqVG4kle3eTxSB2anUz4VnG7aCTKNpoiz3LhQ5H&#10;euqo/jzM1kDVJ0f83pcvkb3f3YbXpfyY356Nub5aHh9ABVrCXxl+8QUdCmGq3MyNV4OBZB3HUhWR&#10;gpI8SdfiKxGbFHSR6/8PFD8AAAD//wMAUEsBAi0AFAAGAAgAAAAhALaDOJL+AAAA4QEAABMAAAAA&#10;AAAAAAAAAAAAAAAAAFtDb250ZW50X1R5cGVzXS54bWxQSwECLQAUAAYACAAAACEAOP0h/9YAAACU&#10;AQAACwAAAAAAAAAAAAAAAAAvAQAAX3JlbHMvLnJlbHNQSwECLQAUAAYACAAAACEAfaAlPw0CAAAj&#10;BAAADgAAAAAAAAAAAAAAAAAuAgAAZHJzL2Uyb0RvYy54bWxQSwECLQAUAAYACAAAACEA3LToW9wA&#10;AAAIAQAADwAAAAAAAAAAAAAAAABnBAAAZHJzL2Rvd25yZXYueG1sUEsFBgAAAAAEAAQA8wAAAHAF&#10;AAAAAA==&#10;"/>
            </w:pict>
          </mc:Fallback>
        </mc:AlternateContent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 xml:space="preserve">Cheque </w:t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</w:r>
      <w:r w:rsidR="00D55C4A" w:rsidRPr="00A71424">
        <w:rPr>
          <w:rFonts w:asciiTheme="majorHAnsi" w:hAnsiTheme="majorHAnsi"/>
          <w:color w:val="auto"/>
          <w:szCs w:val="24"/>
          <w:lang w:val="en-US"/>
        </w:rPr>
        <w:tab/>
        <w:t>Bank Draft</w:t>
      </w:r>
    </w:p>
    <w:p w14:paraId="6D8D6CE5" w14:textId="77777777" w:rsidR="00D02AD0" w:rsidRPr="00A71424" w:rsidRDefault="00D55C4A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 xml:space="preserve">”, </w:t>
      </w:r>
      <w:r w:rsidRPr="00A71424"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66/1, Dewala Rd, Nugegoda.</w:t>
      </w:r>
    </w:p>
    <w:p w14:paraId="6597774A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7EC83383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616D1C6D" w14:textId="77777777" w:rsidR="00D02AD0" w:rsidRPr="00A71424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31E87AE8" w14:textId="77777777" w:rsidR="00D02AD0" w:rsidRPr="00A71424" w:rsidRDefault="00D55C4A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D02AD0" w:rsidRPr="00A71424" w14:paraId="5DAA19F3" w14:textId="77777777">
        <w:tc>
          <w:tcPr>
            <w:tcW w:w="4968" w:type="dxa"/>
            <w:vAlign w:val="center"/>
          </w:tcPr>
          <w:p w14:paraId="3EBFF30B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64DBC1E3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D02AD0" w:rsidRPr="00A71424" w14:paraId="050A370F" w14:textId="77777777">
        <w:tc>
          <w:tcPr>
            <w:tcW w:w="4968" w:type="dxa"/>
            <w:vAlign w:val="center"/>
          </w:tcPr>
          <w:p w14:paraId="61B25C1D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1284A066" w14:textId="77777777" w:rsidR="00D02AD0" w:rsidRPr="00A71424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 w:rsidRPr="00A71424"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 w14:paraId="73EEF14B" w14:textId="77777777" w:rsidR="00D02AD0" w:rsidRPr="00A71424" w:rsidRDefault="00D02AD0">
      <w:pP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</w:pPr>
    </w:p>
    <w:p w14:paraId="59604EC5" w14:textId="77777777" w:rsidR="00C23487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  <w:t>Submit to:</w:t>
      </w:r>
      <w:r w:rsidRPr="00A71424">
        <w:rPr>
          <w:rFonts w:asciiTheme="majorHAnsi" w:hAnsiTheme="majorHAnsi"/>
          <w:color w:val="7F7F7F"/>
          <w:sz w:val="19"/>
          <w:szCs w:val="19"/>
          <w:lang w:val="en-US"/>
        </w:rPr>
        <w:t xml:space="preserve"> </w:t>
      </w:r>
    </w:p>
    <w:p w14:paraId="30ABC8F3" w14:textId="0B911F09" w:rsidR="00D02AD0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A71424">
        <w:rPr>
          <w:rFonts w:asciiTheme="majorHAnsi" w:hAnsiTheme="majorHAnsi"/>
          <w:color w:val="7F7F7F"/>
          <w:sz w:val="19"/>
          <w:szCs w:val="19"/>
        </w:rPr>
        <w:t>NATIONAL CLEANER PRODUCTION CENTRE,</w:t>
      </w:r>
    </w:p>
    <w:p w14:paraId="4948F21C" w14:textId="77777777" w:rsidR="00D02AD0" w:rsidRPr="00A71424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 w:rsidRPr="00A71424">
        <w:rPr>
          <w:rFonts w:asciiTheme="majorHAnsi" w:hAnsiTheme="majorHAnsi"/>
          <w:color w:val="7F7F7F"/>
          <w:sz w:val="19"/>
          <w:szCs w:val="19"/>
        </w:rPr>
        <w:t xml:space="preserve"> #</w:t>
      </w:r>
      <w:r w:rsidRPr="00A71424">
        <w:rPr>
          <w:rFonts w:asciiTheme="majorHAnsi" w:hAnsiTheme="majorHAnsi"/>
          <w:color w:val="7F7F7F"/>
          <w:sz w:val="19"/>
          <w:szCs w:val="19"/>
          <w:lang w:val="en-US"/>
        </w:rPr>
        <w:t>66/1, Dewala Road, Nugegoda</w:t>
      </w:r>
    </w:p>
    <w:p w14:paraId="0E7D023A" w14:textId="77777777" w:rsidR="00D02AD0" w:rsidRPr="00A71424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Tel: (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+94) 112822272/3</w:t>
      </w: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| Fax: 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>(+94) 112822274</w:t>
      </w:r>
    </w:p>
    <w:p w14:paraId="6CCB2DAE" w14:textId="3CFDB638" w:rsidR="00D02AD0" w:rsidRPr="00A71424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Email:</w:t>
      </w:r>
      <w:r w:rsid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</w:t>
      </w:r>
      <w:hyperlink r:id="rId8" w:history="1">
        <w:r w:rsidR="00A71424" w:rsidRPr="00A71424">
          <w:rPr>
            <w:rStyle w:val="Hyperlink"/>
            <w:rFonts w:asciiTheme="majorHAnsi" w:hAnsiTheme="majorHAnsi"/>
            <w:sz w:val="20"/>
            <w:szCs w:val="20"/>
            <w:lang w:val="en-US"/>
          </w:rPr>
          <w:t>jonancpc@gmail.com</w:t>
        </w:r>
      </w:hyperlink>
      <w:r w:rsidRPr="00A71424"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, </w:t>
      </w:r>
      <w:hyperlink r:id="rId9" w:history="1">
        <w:r w:rsidR="00A71424" w:rsidRPr="00294405">
          <w:rPr>
            <w:rStyle w:val="Hyperlink"/>
            <w:rFonts w:asciiTheme="majorHAnsi" w:hAnsiTheme="majorHAnsi"/>
            <w:sz w:val="20"/>
            <w:szCs w:val="20"/>
            <w:lang w:val="en-US"/>
          </w:rPr>
          <w:t>munsif@ncpcsrilanka.org</w:t>
        </w:r>
      </w:hyperlink>
      <w:r w:rsidRPr="00A71424"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 </w:t>
      </w:r>
      <w:r w:rsidRPr="00A71424">
        <w:rPr>
          <w:rFonts w:asciiTheme="majorHAnsi" w:hAnsiTheme="majorHAnsi"/>
          <w:bCs/>
          <w:sz w:val="20"/>
          <w:szCs w:val="20"/>
          <w:lang w:val="en-US"/>
        </w:rPr>
        <w:t>or</w:t>
      </w:r>
      <w:r w:rsidRPr="00A71424"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hyperlink r:id="rId10" w:history="1">
        <w:r w:rsidRPr="00A71424">
          <w:rPr>
            <w:rStyle w:val="Hyperlink"/>
            <w:rFonts w:asciiTheme="majorHAnsi" w:hAnsiTheme="majorHAnsi"/>
            <w:sz w:val="20"/>
            <w:szCs w:val="20"/>
            <w:lang w:val="en-US"/>
          </w:rPr>
          <w:t>nadeeshani.ncpc@gmail.com</w:t>
        </w:r>
      </w:hyperlink>
    </w:p>
    <w:p w14:paraId="49A45868" w14:textId="77777777" w:rsidR="00D02AD0" w:rsidRPr="00A71424" w:rsidRDefault="00D55C4A">
      <w:pPr>
        <w:spacing w:after="0"/>
        <w:jc w:val="left"/>
        <w:rPr>
          <w:rFonts w:asciiTheme="majorHAnsi" w:hAnsiTheme="majorHAnsi"/>
          <w:color w:val="7F7F7F"/>
          <w:sz w:val="20"/>
          <w:szCs w:val="20"/>
          <w:lang w:val="en-US"/>
        </w:rPr>
      </w:pPr>
      <w:r w:rsidRPr="00A71424"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Web: </w:t>
      </w:r>
      <w:r w:rsidRPr="00A71424">
        <w:rPr>
          <w:rFonts w:asciiTheme="majorHAnsi" w:hAnsiTheme="majorHAnsi"/>
          <w:color w:val="7F7F7F"/>
          <w:sz w:val="20"/>
          <w:szCs w:val="20"/>
          <w:lang w:val="en-US"/>
        </w:rPr>
        <w:t xml:space="preserve">www.ncpcsrilanka.org </w:t>
      </w:r>
    </w:p>
    <w:sectPr w:rsidR="00D02AD0" w:rsidRPr="00A71424">
      <w:headerReference w:type="default" r:id="rId11"/>
      <w:footerReference w:type="default" r:id="rId12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4D120" w14:textId="77777777" w:rsidR="00E14EF1" w:rsidRDefault="00E14EF1">
      <w:pPr>
        <w:spacing w:line="240" w:lineRule="auto"/>
      </w:pPr>
      <w:r>
        <w:separator/>
      </w:r>
    </w:p>
  </w:endnote>
  <w:endnote w:type="continuationSeparator" w:id="0">
    <w:p w14:paraId="3CA46EA2" w14:textId="77777777" w:rsidR="00E14EF1" w:rsidRDefault="00E14E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default"/>
    <w:sig w:usb0="00000000" w:usb1="00000000" w:usb2="00000000" w:usb3="00000000" w:csb0="000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17D14" w14:textId="77777777" w:rsidR="00D02AD0" w:rsidRDefault="00D55C4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B1335B" wp14:editId="0C0BF0A5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dtdh="http://schemas.microsoft.com/office/word/2020/wordml/sdtdatahash" xmlns:w16="http://schemas.microsoft.com/office/word/2018/wordml" xmlns:w16cex="http://schemas.microsoft.com/office/word/2018/wordml/cex">
          <w:pict>
            <v:shape id="AutoShape 1" o:spid="_x0000_s1026" o:spt="32" type="#_x0000_t32" style="position:absolute;left:0pt;margin-left:-9.75pt;margin-top:-22.2pt;height:0pt;width:516pt;z-index:251660288;mso-width-relative:page;mso-height-relative:page;" filled="f" stroked="t" coordsize="21600,21600" o:gfxdata="UEsDBAoAAAAAAIdO4kAAAAAAAAAAAAAAAAAEAAAAZHJzL1BLAwQUAAAACACHTuJAsuZZONgAAAAM&#10;AQAADwAAAGRycy9kb3ducmV2LnhtbE2PwU7DMBBE70j8g7VI3FrbJaA2xOkBqZEQF2gRvbrxNomI&#10;7ch22vTv2UpIcNudGc2+LdaT7dkJQ+y8UyDnAhi62pvONQo+d5vZElhM2hnde4cKLhhhXd7eFDo3&#10;/uw+8LRNDaMSF3OtoE1pyDmPdYtWx7kf0JF39MHqRGtouAn6TOW25wshnrjVnaMLrR7wpcX6ezta&#10;Bbvjm3x932+WdfBoHsaqmi5flVL3d1I8A0s4pb8wXPEJHUpiOvjRmch6BTO5eqQoDVmWAbsmhFyQ&#10;dPiVeFnw/0+UP1BLAwQUAAAACACHTuJAK5g8mtUBAACzAwAADgAAAGRycy9lMm9Eb2MueG1srVNN&#10;j9owEL1X6n+wfC8BKrYoIqwq0PaybZF2+wOM4yRWHY81Ywj8+44dYLvbyx6qSJbn643fm8nq/tQ7&#10;cTRIFnwlZ5OpFMZrqK1vK/nr+eHTUgqKytfKgTeVPBuS9+uPH1ZDKM0cOnC1QcEgnsohVLKLMZRF&#10;QbozvaIJBOM52AD2KrKJbVGjGhi9d8V8Or0rBsA6IGhDxN7tGJQXRHwPIDSN1WYL+tAbH0dUNE5F&#10;pkSdDSTX+bVNY3T82TRkonCVZKYxn9yE7/t0FuuVKltUobP68gT1nie84dQr67npDWqrohIHtP9A&#10;9VYjEDRxoqEvRiJZEWYxm77R5qlTwWQuLDWFm+j0/2D1j+MOha15E6TwqueBfz1EyJ3FLMkzBCo5&#10;a+N3mAjqk38Kj6B/k/Cw6ZRvTU5+PgeuzRXFq5JkUOAm++E71JyjGD9rdWqwT5CsgjjlkZxvIzGn&#10;KDQ77xaLz7w1UuhrrFDltTAgxW8GepEulaSIyrZd3ID3PHjAWW6jjo8UmQgXXgtSVw8P1rk8f+fF&#10;UMn5cvFlkSsInK1TNOURtvuNQ3FUvELLafqSLIz2Kg3h4OvR7zyHr7RHAfdQn3eYwsnPs8wAl71L&#10;y/K3nbNe/rX1H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LLmWTjYAAAADAEAAA8AAAAAAAAAAQAg&#10;AAAAIgAAAGRycy9kb3ducmV2LnhtbFBLAQIUABQAAAAIAIdO4kArmDya1QEAALMDAAAOAAAAAAAA&#10;AAEAIAAAACcBAABkcnMvZTJvRG9jLnhtbFBLBQYAAAAABgAGAFkBAABuBQAAAAA=&#10;">
              <v:fill on="f" focussize="0,0"/>
              <v:stroke weight="2.25pt" color="#808080" joinstyle="round"/>
              <v:imagedata o:title=""/>
              <o:lock v:ext="edit" aspectratio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85E39" w14:textId="77777777" w:rsidR="00E14EF1" w:rsidRDefault="00E14EF1">
      <w:pPr>
        <w:spacing w:after="0" w:line="240" w:lineRule="auto"/>
      </w:pPr>
      <w:r>
        <w:separator/>
      </w:r>
    </w:p>
  </w:footnote>
  <w:footnote w:type="continuationSeparator" w:id="0">
    <w:p w14:paraId="261F583C" w14:textId="77777777" w:rsidR="00E14EF1" w:rsidRDefault="00E14E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E7FDE" w14:textId="77777777" w:rsidR="00D02AD0" w:rsidRPr="00A71424" w:rsidRDefault="00D55C4A">
    <w:pPr>
      <w:pStyle w:val="Header"/>
      <w:rPr>
        <w:rFonts w:asciiTheme="majorHAnsi" w:hAnsiTheme="majorHAnsi"/>
      </w:rPr>
    </w:pPr>
    <w:r w:rsidRPr="00A71424">
      <w:rPr>
        <w:rFonts w:asciiTheme="majorHAnsi" w:hAnsiTheme="majorHAnsi"/>
        <w:noProof/>
        <w:lang w:val="en-US"/>
      </w:rPr>
      <mc:AlternateContent>
        <mc:Choice Requires="wps">
          <w:drawing>
            <wp:anchor distT="121920" distB="135890" distL="211455" distR="394970" simplePos="0" relativeHeight="251659264" behindDoc="1" locked="0" layoutInCell="1" allowOverlap="1" wp14:anchorId="7A43D528" wp14:editId="092A9110">
              <wp:simplePos x="0" y="0"/>
              <wp:positionH relativeFrom="margin">
                <wp:align>center</wp:align>
              </wp:positionH>
              <wp:positionV relativeFrom="paragraph">
                <wp:posOffset>-152400</wp:posOffset>
              </wp:positionV>
              <wp:extent cx="3703320" cy="800100"/>
              <wp:effectExtent l="0" t="0" r="0" b="0"/>
              <wp:wrapNone/>
              <wp:docPr id="4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0332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3FCD1A4" w14:textId="77777777" w:rsidR="00D02AD0" w:rsidRPr="00A71424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/>
                            </w:rPr>
                          </w:pPr>
                          <w:r w:rsidRPr="00A71424">
                            <w:rPr>
                              <w:rFonts w:asciiTheme="majorHAnsi" w:hAnsiTheme="majorHAnsi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5034DFB" w14:textId="77777777" w:rsidR="00D02AD0" w:rsidRPr="00A71424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/>
                              <w:sz w:val="32"/>
                              <w:szCs w:val="32"/>
                            </w:rPr>
                          </w:pPr>
                          <w:r w:rsidRPr="00A71424">
                            <w:rPr>
                              <w:rFonts w:asciiTheme="majorHAnsi" w:hAnsiTheme="majorHAnsi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A43D528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0;margin-top:-12pt;width:291.6pt;height:63pt;z-index:-251657216;visibility:visible;mso-wrap-style:square;mso-width-percent:0;mso-wrap-distance-left:16.65pt;mso-wrap-distance-top:9.6pt;mso-wrap-distance-right:31.1pt;mso-wrap-distance-bottom:10.7pt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k1lAEAAA0DAAAOAAAAZHJzL2Uyb0RvYy54bWysUk1PGzEQvSPxHyzfyS4JatEqG9QWwaVq&#10;kYAf4HjtrKW1x8w42c2/79gJAcEN9eKPmfGb9954eTP5QewMkoPQystZLYUJGjoXNq18frq7uJaC&#10;kgqdGiCYVu4NyZvV+dlyjI2ZQw9DZ1AwSKBmjK3sU4pNVZHujVc0g2gCJy2gV4mvuKk6VCOj+6Ga&#10;1/W3agTsIoI2RBy9PSTlquBba3T6ay2ZJIZWMrdUVizrOq/VaqmaDarYO32kob7AwisXuOkJ6lYl&#10;JbboPkF5pxEIbJpp8BVY67QpGljNZf1BzWOvoila2ByKJ5vo/8HqP7sHFK5r5ZUUQXke0ZOZ0k+Y&#10;xDybM0ZquOYxclWaOMxDfo0TB7PmyaLPO6sRnGeb9ydrGUtoDi6+14vFnFOac9c1ay3eV2+vI1K6&#10;N+BFPrQSeXTFUbX7TYmZcOlrSW4W4M4NQ45nigcq+ZSm9XTkvYZuz7RHnm4r6WWr0EiBafgF5TNk&#10;FIo/tomRSoP8/PDmiMqel77H/5GH+v5eqt5+8eofAAAA//8DAFBLAwQUAAYACAAAACEAt6uHqtwA&#10;AAAIAQAADwAAAGRycy9kb3ducmV2LnhtbEyPzU7DMBCE70i8g7VI3Fq7gaIqxKkqfiQOXGjD3Y2X&#10;JCJeR/G2Sd+e5QS3Hc1o9ptiO4denXFMXSQLq6UBhVRH31FjoTq8LjagEjvyro+EFi6YYFteXxUu&#10;93GiDzzvuVFSQil3FlrmIdc61S0Gl5ZxQBLvK47Bscix0X50k5SHXmfGPOjgOpIPrRvwqcX6e38K&#10;Fpj9bnWpXkJ6+5zfn6fW1GtXWXt7M+8eQTHO/BeGX3xBh1KYjvFEPqneggxhC4vsXg6x15u7DNRR&#10;ciYzoMtC/x9Q/gAAAP//AwBQSwECLQAUAAYACAAAACEAtoM4kv4AAADhAQAAEwAAAAAAAAAAAAAA&#10;AAAAAAAAW0NvbnRlbnRfVHlwZXNdLnhtbFBLAQItABQABgAIAAAAIQA4/SH/1gAAAJQBAAALAAAA&#10;AAAAAAAAAAAAAC8BAABfcmVscy8ucmVsc1BLAQItABQABgAIAAAAIQA+lTk1lAEAAA0DAAAOAAAA&#10;AAAAAAAAAAAAAC4CAABkcnMvZTJvRG9jLnhtbFBLAQItABQABgAIAAAAIQC3q4eq3AAAAAgBAAAP&#10;AAAAAAAAAAAAAAAAAO4DAABkcnMvZG93bnJldi54bWxQSwUGAAAAAAQABADzAAAA9wQAAAAA&#10;" filled="f" stroked="f">
              <v:textbox style="mso-fit-shape-to-text:t">
                <w:txbxContent>
                  <w:p w14:paraId="23FCD1A4" w14:textId="77777777" w:rsidR="00D02AD0" w:rsidRPr="00A71424" w:rsidRDefault="00D55C4A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/>
                      </w:rPr>
                    </w:pPr>
                    <w:r w:rsidRPr="00A71424">
                      <w:rPr>
                        <w:rFonts w:asciiTheme="majorHAnsi" w:hAnsiTheme="majorHAnsi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14:paraId="35034DFB" w14:textId="77777777" w:rsidR="00D02AD0" w:rsidRPr="00A71424" w:rsidRDefault="00D55C4A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/>
                        <w:sz w:val="32"/>
                        <w:szCs w:val="32"/>
                      </w:rPr>
                    </w:pPr>
                    <w:r w:rsidRPr="00A71424">
                      <w:rPr>
                        <w:rFonts w:asciiTheme="majorHAnsi" w:hAnsiTheme="majorHAnsi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6309B"/>
    <w:rsid w:val="00092347"/>
    <w:rsid w:val="000E052A"/>
    <w:rsid w:val="000F0682"/>
    <w:rsid w:val="001B6633"/>
    <w:rsid w:val="001D7368"/>
    <w:rsid w:val="002249E9"/>
    <w:rsid w:val="00236BAB"/>
    <w:rsid w:val="00244375"/>
    <w:rsid w:val="00253493"/>
    <w:rsid w:val="00271134"/>
    <w:rsid w:val="00290830"/>
    <w:rsid w:val="00295C3A"/>
    <w:rsid w:val="002A33D9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4642C"/>
    <w:rsid w:val="004658C9"/>
    <w:rsid w:val="00494E3A"/>
    <w:rsid w:val="004A0209"/>
    <w:rsid w:val="004B17DF"/>
    <w:rsid w:val="00513DB5"/>
    <w:rsid w:val="00514FCA"/>
    <w:rsid w:val="005213AD"/>
    <w:rsid w:val="00536C5A"/>
    <w:rsid w:val="00537FF5"/>
    <w:rsid w:val="005908BB"/>
    <w:rsid w:val="005A536A"/>
    <w:rsid w:val="005C093E"/>
    <w:rsid w:val="006046CA"/>
    <w:rsid w:val="0061139D"/>
    <w:rsid w:val="00637329"/>
    <w:rsid w:val="00650090"/>
    <w:rsid w:val="0068481D"/>
    <w:rsid w:val="006A0D90"/>
    <w:rsid w:val="006E48B5"/>
    <w:rsid w:val="006F3159"/>
    <w:rsid w:val="006F4E56"/>
    <w:rsid w:val="0074690A"/>
    <w:rsid w:val="00761CC0"/>
    <w:rsid w:val="00776674"/>
    <w:rsid w:val="0078233A"/>
    <w:rsid w:val="00807BF9"/>
    <w:rsid w:val="00807F50"/>
    <w:rsid w:val="008261D1"/>
    <w:rsid w:val="00852276"/>
    <w:rsid w:val="008522C3"/>
    <w:rsid w:val="00873A4B"/>
    <w:rsid w:val="00873C39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367E7"/>
    <w:rsid w:val="00977B9C"/>
    <w:rsid w:val="009E16DD"/>
    <w:rsid w:val="00A00D8C"/>
    <w:rsid w:val="00A71424"/>
    <w:rsid w:val="00AB6B99"/>
    <w:rsid w:val="00AD0D45"/>
    <w:rsid w:val="00B0555B"/>
    <w:rsid w:val="00B45334"/>
    <w:rsid w:val="00B50933"/>
    <w:rsid w:val="00BD5B0F"/>
    <w:rsid w:val="00C115F0"/>
    <w:rsid w:val="00C23487"/>
    <w:rsid w:val="00C315BF"/>
    <w:rsid w:val="00CA5FC1"/>
    <w:rsid w:val="00CC2DB8"/>
    <w:rsid w:val="00CE4A0C"/>
    <w:rsid w:val="00CF0859"/>
    <w:rsid w:val="00D02AD0"/>
    <w:rsid w:val="00D066C6"/>
    <w:rsid w:val="00D139D1"/>
    <w:rsid w:val="00D5148A"/>
    <w:rsid w:val="00D55C4A"/>
    <w:rsid w:val="00D6184F"/>
    <w:rsid w:val="00DD1FBC"/>
    <w:rsid w:val="00DE2824"/>
    <w:rsid w:val="00DE6676"/>
    <w:rsid w:val="00E14EF1"/>
    <w:rsid w:val="00E47A3B"/>
    <w:rsid w:val="00E5462F"/>
    <w:rsid w:val="00E61438"/>
    <w:rsid w:val="00E63036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  <w:rsid w:val="4A8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00685F4"/>
  <w15:docId w15:val="{34645DB0-AABD-4997-A3A8-8B6B11E8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si-LK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360" w:lineRule="auto"/>
      <w:jc w:val="both"/>
    </w:pPr>
    <w:rPr>
      <w:rFonts w:eastAsia="Calibri"/>
      <w:color w:val="000000"/>
      <w:sz w:val="24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Calibri" w:hAnsi="Times New Roman" w:cs="Times New Roman"/>
      <w:b/>
      <w:bCs/>
      <w:color w:val="00000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714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ancpc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nadeeshani.ncpc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unsif@ncpcsrilanka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3</Words>
  <Characters>759</Characters>
  <Application>Microsoft Office Word</Application>
  <DocSecurity>0</DocSecurity>
  <Lines>6</Lines>
  <Paragraphs>1</Paragraphs>
  <ScaleCrop>false</ScaleCrop>
  <Company>ncpc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M M Munsif</cp:lastModifiedBy>
  <cp:revision>4</cp:revision>
  <cp:lastPrinted>2021-01-06T06:13:00Z</cp:lastPrinted>
  <dcterms:created xsi:type="dcterms:W3CDTF">2021-07-05T06:36:00Z</dcterms:created>
  <dcterms:modified xsi:type="dcterms:W3CDTF">2021-07-28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